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72"/>
        <w:gridCol w:w="1372"/>
        <w:gridCol w:w="5043"/>
        <w:gridCol w:w="848"/>
        <w:gridCol w:w="3347"/>
        <w:gridCol w:w="2238"/>
      </w:tblGrid>
      <w:tr w:rsidR="0065089A" w:rsidRPr="0065089A" w14:paraId="3E986F3C" w14:textId="77777777" w:rsidTr="00A17A76">
        <w:tc>
          <w:tcPr>
            <w:tcW w:w="14220" w:type="dxa"/>
            <w:gridSpan w:val="6"/>
          </w:tcPr>
          <w:p w14:paraId="5082A247" w14:textId="3B2456B9" w:rsidR="0025423B" w:rsidRPr="0065089A" w:rsidRDefault="00E1714A" w:rsidP="0025423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BÖTE BÖLÜMÜ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-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69609D">
              <w:rPr>
                <w:rFonts w:ascii="Times New Roman" w:hAnsi="Times New Roman" w:cs="Times New Roman"/>
                <w:b/>
                <w:sz w:val="20"/>
                <w:szCs w:val="20"/>
              </w:rPr>
              <w:t>GÜZ</w:t>
            </w:r>
            <w:r w:rsidR="00BF087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DÖNEMİ </w:t>
            </w:r>
            <w:r w:rsidR="000F3B86">
              <w:rPr>
                <w:rFonts w:ascii="Times New Roman" w:hAnsi="Times New Roman" w:cs="Times New Roman"/>
                <w:b/>
                <w:sz w:val="20"/>
                <w:szCs w:val="20"/>
              </w:rPr>
              <w:t>FİNAL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INAV PROGRAMI</w:t>
            </w:r>
          </w:p>
        </w:tc>
      </w:tr>
      <w:tr w:rsidR="0065089A" w:rsidRPr="0065089A" w14:paraId="7B50F666" w14:textId="77777777" w:rsidTr="00A17A76">
        <w:tc>
          <w:tcPr>
            <w:tcW w:w="1372" w:type="dxa"/>
          </w:tcPr>
          <w:p w14:paraId="78F02AC8" w14:textId="64E1D062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TARİH</w:t>
            </w:r>
          </w:p>
        </w:tc>
        <w:tc>
          <w:tcPr>
            <w:tcW w:w="1372" w:type="dxa"/>
          </w:tcPr>
          <w:p w14:paraId="30A640A1" w14:textId="2A6726A6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SAAT</w:t>
            </w:r>
          </w:p>
        </w:tc>
        <w:tc>
          <w:tcPr>
            <w:tcW w:w="5043" w:type="dxa"/>
          </w:tcPr>
          <w:p w14:paraId="750A31A2" w14:textId="5CC70C9D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DERS</w:t>
            </w:r>
          </w:p>
        </w:tc>
        <w:tc>
          <w:tcPr>
            <w:tcW w:w="848" w:type="dxa"/>
          </w:tcPr>
          <w:p w14:paraId="231F0931" w14:textId="1F0BA091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SINIF</w:t>
            </w:r>
          </w:p>
        </w:tc>
        <w:tc>
          <w:tcPr>
            <w:tcW w:w="3347" w:type="dxa"/>
          </w:tcPr>
          <w:p w14:paraId="78B061A8" w14:textId="67EA02AF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ÖĞRETİM ÜYESİ</w:t>
            </w:r>
          </w:p>
        </w:tc>
        <w:tc>
          <w:tcPr>
            <w:tcW w:w="2238" w:type="dxa"/>
          </w:tcPr>
          <w:p w14:paraId="219F6777" w14:textId="1F5B95E7" w:rsidR="0025423B" w:rsidRPr="0065089A" w:rsidRDefault="00E1714A" w:rsidP="00D505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SINAV TÜRÜ</w:t>
            </w:r>
          </w:p>
        </w:tc>
      </w:tr>
      <w:tr w:rsidR="00C17C37" w:rsidRPr="0065089A" w14:paraId="6FED9489" w14:textId="77777777" w:rsidTr="00A17A76">
        <w:tc>
          <w:tcPr>
            <w:tcW w:w="1372" w:type="dxa"/>
            <w:vMerge w:val="restart"/>
            <w:vAlign w:val="center"/>
          </w:tcPr>
          <w:p w14:paraId="6C09B3C5" w14:textId="2CF76F9F" w:rsidR="00C17C37" w:rsidRPr="0065089A" w:rsidRDefault="00C17C37" w:rsidP="00C17C3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 Ocak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 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1372" w:type="dxa"/>
          </w:tcPr>
          <w:p w14:paraId="4B426B33" w14:textId="08380360" w:rsidR="00C17C37" w:rsidRPr="0065089A" w:rsidRDefault="00C17C37" w:rsidP="00C17C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4E176D40" w14:textId="3135D4BA" w:rsidR="00C17C37" w:rsidRPr="0065089A" w:rsidRDefault="00C17C37" w:rsidP="00C17C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66E7B">
              <w:rPr>
                <w:rFonts w:ascii="Times New Roman" w:hAnsi="Times New Roman" w:cs="Times New Roman"/>
              </w:rPr>
              <w:t>ÖĞRETMENLİK UYGULAMASI (TÜM GRUPLAR)</w:t>
            </w:r>
          </w:p>
        </w:tc>
        <w:tc>
          <w:tcPr>
            <w:tcW w:w="848" w:type="dxa"/>
          </w:tcPr>
          <w:p w14:paraId="73C71566" w14:textId="0FE0656F" w:rsidR="00C17C37" w:rsidRPr="0065089A" w:rsidRDefault="00C17C37" w:rsidP="00C17C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78CF280" w14:textId="77777777" w:rsidR="00C17C37" w:rsidRPr="0065089A" w:rsidRDefault="00C17C37" w:rsidP="00C17C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353FE980" w14:textId="0549BD28" w:rsidR="00C17C37" w:rsidRPr="0065089A" w:rsidRDefault="00C17C37" w:rsidP="00C17C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C17C37" w:rsidRPr="0065089A" w14:paraId="368EEBE7" w14:textId="77777777" w:rsidTr="00A17A76">
        <w:tc>
          <w:tcPr>
            <w:tcW w:w="1372" w:type="dxa"/>
            <w:vMerge/>
            <w:vAlign w:val="center"/>
          </w:tcPr>
          <w:p w14:paraId="08683F17" w14:textId="77777777" w:rsidR="00C17C37" w:rsidRPr="0065089A" w:rsidRDefault="00C17C37" w:rsidP="00C17C3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248F773" w14:textId="4ED52E60" w:rsidR="00C17C37" w:rsidRPr="0065089A" w:rsidRDefault="00C17C37" w:rsidP="00C17C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6449C30D" w14:textId="41809DC9" w:rsidR="00C17C37" w:rsidRPr="00E66E7B" w:rsidRDefault="00C17C37" w:rsidP="00C17C3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7CCCC67A" w14:textId="4FB3D85F" w:rsidR="00C17C37" w:rsidRPr="0065089A" w:rsidRDefault="00C17C37" w:rsidP="00C17C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56E720B8" w14:textId="1FB07637" w:rsidR="00C17C37" w:rsidRPr="0065089A" w:rsidRDefault="00C17C37" w:rsidP="00C17C3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7BDF09FB" w14:textId="0E4AF46D" w:rsidR="00C17C37" w:rsidRPr="0065089A" w:rsidRDefault="00C17C37" w:rsidP="00C17C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2AF59612" w14:textId="77777777" w:rsidTr="00A17A76">
        <w:tc>
          <w:tcPr>
            <w:tcW w:w="1372" w:type="dxa"/>
            <w:vMerge/>
            <w:vAlign w:val="center"/>
          </w:tcPr>
          <w:p w14:paraId="23FCD15D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4F8AB76" w14:textId="5D3D771A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</w:tcPr>
          <w:p w14:paraId="42D69D11" w14:textId="4AE0F049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RAŞTIRMA YÖNTEMLERİ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3E546ECA" w14:textId="36994292" w:rsidR="00B4141D" w:rsidRPr="00571481" w:rsidRDefault="00727D22" w:rsidP="00B4141D">
            <w:pPr>
              <w:rPr>
                <w:rFonts w:ascii="Times New Roman" w:hAnsi="Times New Roman" w:cs="Times New Roman"/>
              </w:rPr>
            </w:pPr>
            <w:r w:rsidRPr="00571481">
              <w:rPr>
                <w:rFonts w:ascii="Times New Roman" w:hAnsi="Times New Roman" w:cs="Times New Roman"/>
              </w:rPr>
              <w:t>2101</w:t>
            </w:r>
          </w:p>
        </w:tc>
        <w:tc>
          <w:tcPr>
            <w:tcW w:w="3347" w:type="dxa"/>
            <w:tcBorders>
              <w:bottom w:val="single" w:sz="4" w:space="0" w:color="auto"/>
            </w:tcBorders>
          </w:tcPr>
          <w:p w14:paraId="482B1E83" w14:textId="688CD5D0" w:rsidR="00B4141D" w:rsidRPr="00571481" w:rsidRDefault="00B4141D" w:rsidP="00B4141D">
            <w:pPr>
              <w:rPr>
                <w:rFonts w:ascii="Times New Roman" w:hAnsi="Times New Roman" w:cs="Times New Roman"/>
              </w:rPr>
            </w:pPr>
            <w:r w:rsidRPr="00571481">
              <w:rPr>
                <w:rFonts w:ascii="Times New Roman" w:hAnsi="Times New Roman" w:cs="Times New Roman"/>
              </w:rPr>
              <w:t>Doç.Dr. Özlem Canan Güngören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93E6D58" w14:textId="02363A39" w:rsidR="00B4141D" w:rsidRPr="0065089A" w:rsidRDefault="00A57DAC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636B9475" w14:textId="77777777" w:rsidTr="00A17A76">
        <w:tc>
          <w:tcPr>
            <w:tcW w:w="1372" w:type="dxa"/>
            <w:vMerge/>
            <w:vAlign w:val="center"/>
          </w:tcPr>
          <w:p w14:paraId="2A8B06DC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292E2FD" w14:textId="2EC9807C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  <w:shd w:val="clear" w:color="auto" w:fill="auto"/>
          </w:tcPr>
          <w:p w14:paraId="481ADF2C" w14:textId="7DF37F6D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MB SEÇMELİ I (MESLEK ETİĞİ)</w:t>
            </w:r>
          </w:p>
        </w:tc>
        <w:tc>
          <w:tcPr>
            <w:tcW w:w="848" w:type="dxa"/>
            <w:shd w:val="clear" w:color="auto" w:fill="auto"/>
          </w:tcPr>
          <w:p w14:paraId="49F07DF7" w14:textId="1A2F15E1" w:rsidR="00B4141D" w:rsidRPr="00571481" w:rsidRDefault="00727D22" w:rsidP="00B4141D">
            <w:pPr>
              <w:rPr>
                <w:rFonts w:ascii="Times New Roman" w:hAnsi="Times New Roman" w:cs="Times New Roman"/>
              </w:rPr>
            </w:pPr>
            <w:r w:rsidRPr="00571481">
              <w:rPr>
                <w:rFonts w:ascii="Times New Roman" w:hAnsi="Times New Roman" w:cs="Times New Roman"/>
              </w:rPr>
              <w:t>2101</w:t>
            </w:r>
          </w:p>
        </w:tc>
        <w:tc>
          <w:tcPr>
            <w:tcW w:w="3347" w:type="dxa"/>
            <w:shd w:val="clear" w:color="auto" w:fill="auto"/>
          </w:tcPr>
          <w:p w14:paraId="2A1D448C" w14:textId="3641263A" w:rsidR="00B4141D" w:rsidRPr="00571481" w:rsidRDefault="00B4141D" w:rsidP="00B4141D">
            <w:pPr>
              <w:rPr>
                <w:rFonts w:ascii="Times New Roman" w:hAnsi="Times New Roman" w:cs="Times New Roman"/>
              </w:rPr>
            </w:pPr>
            <w:r w:rsidRPr="00571481">
              <w:rPr>
                <w:rFonts w:ascii="Times New Roman" w:hAnsi="Times New Roman" w:cs="Times New Roman"/>
              </w:rPr>
              <w:t>Doç.Dr. Özlem Canan Güngören</w:t>
            </w:r>
          </w:p>
        </w:tc>
        <w:tc>
          <w:tcPr>
            <w:tcW w:w="2238" w:type="dxa"/>
            <w:shd w:val="clear" w:color="auto" w:fill="FFFFFF" w:themeFill="background1"/>
          </w:tcPr>
          <w:p w14:paraId="3FDB8434" w14:textId="1C89EFD5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4FE7E921" w14:textId="77777777" w:rsidTr="00A17A76">
        <w:tc>
          <w:tcPr>
            <w:tcW w:w="1372" w:type="dxa"/>
            <w:vMerge/>
            <w:vAlign w:val="center"/>
          </w:tcPr>
          <w:p w14:paraId="312B36FA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1E8F2EE" w14:textId="2C3FDD13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  <w:shd w:val="clear" w:color="auto" w:fill="auto"/>
          </w:tcPr>
          <w:p w14:paraId="40BC73B2" w14:textId="0A0F8B4A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AN SEÇMELİ I (EĞİTİM TEKN. KURAMSAL TEMELLERİ)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auto"/>
          </w:tcPr>
          <w:p w14:paraId="18AF4856" w14:textId="7B9A9060" w:rsidR="00B4141D" w:rsidRPr="00571481" w:rsidRDefault="00B4141D" w:rsidP="00B4141D">
            <w:pPr>
              <w:rPr>
                <w:rFonts w:ascii="Times New Roman" w:hAnsi="Times New Roman" w:cs="Times New Roman"/>
              </w:rPr>
            </w:pPr>
            <w:r w:rsidRPr="00571481">
              <w:rPr>
                <w:rFonts w:ascii="Times New Roman" w:hAnsi="Times New Roman" w:cs="Times New Roman"/>
              </w:rPr>
              <w:t>3110</w:t>
            </w:r>
          </w:p>
        </w:tc>
        <w:tc>
          <w:tcPr>
            <w:tcW w:w="3347" w:type="dxa"/>
            <w:tcBorders>
              <w:bottom w:val="single" w:sz="4" w:space="0" w:color="auto"/>
            </w:tcBorders>
            <w:shd w:val="clear" w:color="auto" w:fill="auto"/>
          </w:tcPr>
          <w:p w14:paraId="1776C876" w14:textId="3D182665" w:rsidR="00B4141D" w:rsidRPr="00571481" w:rsidRDefault="00B4141D" w:rsidP="00B4141D">
            <w:pPr>
              <w:rPr>
                <w:rFonts w:ascii="Times New Roman" w:hAnsi="Times New Roman" w:cs="Times New Roman"/>
              </w:rPr>
            </w:pPr>
            <w:r w:rsidRPr="00571481">
              <w:rPr>
                <w:rFonts w:ascii="Times New Roman" w:hAnsi="Times New Roman" w:cs="Times New Roman"/>
              </w:rPr>
              <w:t>Dr.Öğr.Üyesi Onur İşbulan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2F519B4" w14:textId="3DC500A1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0DDC8A54" w14:textId="77777777" w:rsidTr="00A17A76">
        <w:tc>
          <w:tcPr>
            <w:tcW w:w="1372" w:type="dxa"/>
            <w:vMerge/>
            <w:vAlign w:val="center"/>
          </w:tcPr>
          <w:p w14:paraId="0EE76F8F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FAF68E2" w14:textId="62B09873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67579F2F" w14:textId="31C76FCB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GK SEÇMELİ I (ERGONOMİ VE SAĞLIK)</w:t>
            </w:r>
          </w:p>
        </w:tc>
        <w:tc>
          <w:tcPr>
            <w:tcW w:w="848" w:type="dxa"/>
            <w:shd w:val="clear" w:color="auto" w:fill="FFFFFF" w:themeFill="background1"/>
          </w:tcPr>
          <w:p w14:paraId="2782BC4C" w14:textId="1C770291" w:rsidR="00B4141D" w:rsidRPr="00571481" w:rsidRDefault="00B4141D" w:rsidP="00B4141D">
            <w:pPr>
              <w:rPr>
                <w:rFonts w:ascii="Times New Roman" w:hAnsi="Times New Roman" w:cs="Times New Roman"/>
              </w:rPr>
            </w:pPr>
            <w:r w:rsidRPr="00571481">
              <w:rPr>
                <w:rFonts w:ascii="Times New Roman" w:hAnsi="Times New Roman" w:cs="Times New Roman"/>
              </w:rPr>
              <w:t>3110</w:t>
            </w:r>
          </w:p>
        </w:tc>
        <w:tc>
          <w:tcPr>
            <w:tcW w:w="3347" w:type="dxa"/>
            <w:shd w:val="clear" w:color="auto" w:fill="FFFFFF" w:themeFill="background1"/>
          </w:tcPr>
          <w:p w14:paraId="5D7E6A80" w14:textId="3F676FB8" w:rsidR="00B4141D" w:rsidRPr="00571481" w:rsidRDefault="00B4141D" w:rsidP="00B4141D">
            <w:pPr>
              <w:rPr>
                <w:rFonts w:ascii="Times New Roman" w:hAnsi="Times New Roman" w:cs="Times New Roman"/>
              </w:rPr>
            </w:pPr>
            <w:r w:rsidRPr="00571481">
              <w:rPr>
                <w:rFonts w:ascii="Times New Roman" w:hAnsi="Times New Roman" w:cs="Times New Roman"/>
              </w:rPr>
              <w:t>Dr.Öğr.Üyesi Onur İşbulan</w:t>
            </w:r>
          </w:p>
        </w:tc>
        <w:tc>
          <w:tcPr>
            <w:tcW w:w="2238" w:type="dxa"/>
            <w:shd w:val="clear" w:color="auto" w:fill="FFFFFF" w:themeFill="background1"/>
          </w:tcPr>
          <w:p w14:paraId="55C8A7DC" w14:textId="0FC9924B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361BD97C" w14:textId="77777777" w:rsidTr="00A17A76">
        <w:tc>
          <w:tcPr>
            <w:tcW w:w="1372" w:type="dxa"/>
            <w:vMerge/>
            <w:vAlign w:val="center"/>
          </w:tcPr>
          <w:p w14:paraId="60B35F1A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C545730" w14:textId="264E8873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2AA1B81C" w14:textId="7884FD88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SINIF YÖNETİMİ</w:t>
            </w:r>
          </w:p>
        </w:tc>
        <w:tc>
          <w:tcPr>
            <w:tcW w:w="848" w:type="dxa"/>
            <w:shd w:val="clear" w:color="auto" w:fill="FFFFFF" w:themeFill="background1"/>
          </w:tcPr>
          <w:p w14:paraId="1920E4B0" w14:textId="77777777" w:rsidR="00B4141D" w:rsidRPr="00B32868" w:rsidRDefault="00B4141D" w:rsidP="00B4141D">
            <w:pPr>
              <w:rPr>
                <w:rFonts w:ascii="Calibri" w:hAnsi="Calibri" w:cs="Calibri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1DF1F79A" w14:textId="0216D2E1" w:rsidR="00B4141D" w:rsidRPr="00B32868" w:rsidRDefault="00B4141D" w:rsidP="00B4141D">
            <w:pPr>
              <w:rPr>
                <w:rFonts w:ascii="Calibri" w:hAnsi="Calibri" w:cs="Calibri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6B4833E" w14:textId="6C982940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4B25CA32" w14:textId="77777777" w:rsidTr="00A17A76">
        <w:tc>
          <w:tcPr>
            <w:tcW w:w="1372" w:type="dxa"/>
            <w:vMerge/>
            <w:vAlign w:val="center"/>
          </w:tcPr>
          <w:p w14:paraId="65733C77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0E399F1" w14:textId="78783990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06957DEF" w14:textId="134546DF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300CE2F6" w14:textId="23F5442D" w:rsidR="00B4141D" w:rsidRPr="00B32868" w:rsidRDefault="00B4141D" w:rsidP="00B4141D">
            <w:pPr>
              <w:rPr>
                <w:rFonts w:ascii="Calibri" w:hAnsi="Calibri" w:cs="Calibri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796BC67D" w14:textId="3A09C5C7" w:rsidR="00B4141D" w:rsidRPr="00B32868" w:rsidRDefault="00B4141D" w:rsidP="00B4141D">
            <w:pPr>
              <w:rPr>
                <w:rFonts w:ascii="Calibri" w:hAnsi="Calibri" w:cs="Calibri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6AAA26C" w14:textId="7897F952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114FCBA9" w14:textId="77777777" w:rsidTr="00A17A76">
        <w:tc>
          <w:tcPr>
            <w:tcW w:w="1372" w:type="dxa"/>
            <w:vMerge w:val="restart"/>
            <w:vAlign w:val="center"/>
          </w:tcPr>
          <w:p w14:paraId="5C3E8A2C" w14:textId="4DAA480F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 Ocak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ALI</w:t>
            </w:r>
          </w:p>
        </w:tc>
        <w:tc>
          <w:tcPr>
            <w:tcW w:w="1372" w:type="dxa"/>
          </w:tcPr>
          <w:p w14:paraId="66479F96" w14:textId="5F4CDCCF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64C22305" w14:textId="1035BF1F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B2187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Üniversite Ortak Seçmeli Dersler</w:t>
            </w:r>
          </w:p>
        </w:tc>
        <w:tc>
          <w:tcPr>
            <w:tcW w:w="848" w:type="dxa"/>
          </w:tcPr>
          <w:p w14:paraId="06C65561" w14:textId="77777777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1C6268F" w14:textId="4203D191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9C1F7E5" w14:textId="36E7E1C0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1DCF2E8D" w14:textId="77777777" w:rsidTr="00A17A76">
        <w:tc>
          <w:tcPr>
            <w:tcW w:w="1372" w:type="dxa"/>
            <w:vMerge/>
            <w:vAlign w:val="center"/>
          </w:tcPr>
          <w:p w14:paraId="3D44D71B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4FCEFF1" w14:textId="4F1ACBCA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468DAED1" w14:textId="78F1B78A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B2187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Üniversite Ortak Seçmeli Dersler</w:t>
            </w:r>
          </w:p>
        </w:tc>
        <w:tc>
          <w:tcPr>
            <w:tcW w:w="848" w:type="dxa"/>
          </w:tcPr>
          <w:p w14:paraId="44785F98" w14:textId="77777777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58F811A0" w14:textId="50FB853D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FC904F0" w14:textId="105F178C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6E5F5B0C" w14:textId="77777777" w:rsidTr="00A17A76">
        <w:tc>
          <w:tcPr>
            <w:tcW w:w="1372" w:type="dxa"/>
            <w:vMerge/>
            <w:vAlign w:val="center"/>
          </w:tcPr>
          <w:p w14:paraId="30399604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C3CD32C" w14:textId="2E57F3B5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</w:tcPr>
          <w:p w14:paraId="347E0FE8" w14:textId="6C1B1A92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B2187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Üniversite Ortak Seçmeli Dersler</w:t>
            </w:r>
          </w:p>
        </w:tc>
        <w:tc>
          <w:tcPr>
            <w:tcW w:w="848" w:type="dxa"/>
          </w:tcPr>
          <w:p w14:paraId="633517B6" w14:textId="77777777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6DB988F" w14:textId="52F994FD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1784798" w14:textId="6E2B4D21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021C9901" w14:textId="77777777" w:rsidTr="00A17A76">
        <w:tc>
          <w:tcPr>
            <w:tcW w:w="1372" w:type="dxa"/>
            <w:vMerge/>
            <w:vAlign w:val="center"/>
          </w:tcPr>
          <w:p w14:paraId="5B34CA7A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348928C" w14:textId="02A5E7D9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</w:tcPr>
          <w:p w14:paraId="622AD1BC" w14:textId="3E890175" w:rsidR="00B4141D" w:rsidRPr="004F7453" w:rsidRDefault="00B4141D" w:rsidP="00B4141D">
            <w:pPr>
              <w:spacing w:before="100" w:before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Atatürk İlkeleri ve İnkılap Tarihi </w:t>
            </w:r>
          </w:p>
        </w:tc>
        <w:tc>
          <w:tcPr>
            <w:tcW w:w="848" w:type="dxa"/>
          </w:tcPr>
          <w:p w14:paraId="1FBD0113" w14:textId="77777777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0DEFF55" w14:textId="1D2C0323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75F63A04" w14:textId="1A97B462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020FAEEE" w14:textId="77777777" w:rsidTr="00A17A76">
        <w:tc>
          <w:tcPr>
            <w:tcW w:w="1372" w:type="dxa"/>
            <w:vMerge/>
            <w:vAlign w:val="center"/>
          </w:tcPr>
          <w:p w14:paraId="1E265E0F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0F31CC0" w14:textId="3455BDAD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</w:tcPr>
          <w:p w14:paraId="49A2BE2D" w14:textId="565FA416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abancı Dil</w:t>
            </w:r>
          </w:p>
        </w:tc>
        <w:tc>
          <w:tcPr>
            <w:tcW w:w="848" w:type="dxa"/>
          </w:tcPr>
          <w:p w14:paraId="0366A8AE" w14:textId="3796727B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461D702" w14:textId="11063E73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8821942" w14:textId="2E5EC98E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4958AFAA" w14:textId="77777777" w:rsidTr="00A17A76">
        <w:tc>
          <w:tcPr>
            <w:tcW w:w="1372" w:type="dxa"/>
            <w:vMerge/>
            <w:vAlign w:val="center"/>
          </w:tcPr>
          <w:p w14:paraId="2EB68B8C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C143E59" w14:textId="60653ED7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</w:tcPr>
          <w:p w14:paraId="1FA8A790" w14:textId="2E26BB2E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ürk Dili</w:t>
            </w:r>
          </w:p>
        </w:tc>
        <w:tc>
          <w:tcPr>
            <w:tcW w:w="848" w:type="dxa"/>
          </w:tcPr>
          <w:p w14:paraId="243100E0" w14:textId="620B8DAC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6FB68BF" w14:textId="07B5BC75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75EE12EB" w14:textId="1939FB1D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02D1FAD9" w14:textId="77777777" w:rsidTr="00A17A76">
        <w:tc>
          <w:tcPr>
            <w:tcW w:w="1372" w:type="dxa"/>
            <w:vMerge/>
            <w:vAlign w:val="center"/>
          </w:tcPr>
          <w:p w14:paraId="6A57F4FB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B5E346C" w14:textId="5E791E9B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</w:tcPr>
          <w:p w14:paraId="00054C37" w14:textId="77777777" w:rsidR="00B4141D" w:rsidRDefault="00B4141D" w:rsidP="00B4141D">
            <w:pPr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irişimcilik ve Proje Yönetimi</w:t>
            </w:r>
          </w:p>
          <w:p w14:paraId="6649983E" w14:textId="77777777" w:rsidR="00B4141D" w:rsidRDefault="00B4141D" w:rsidP="00B4141D">
            <w:pPr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enilik Yönetimi</w:t>
            </w:r>
          </w:p>
          <w:p w14:paraId="3062808E" w14:textId="77777777" w:rsidR="00B4141D" w:rsidRDefault="00B4141D" w:rsidP="00B4141D">
            <w:pPr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 Süreçleri ve Yönetimi</w:t>
            </w:r>
          </w:p>
          <w:p w14:paraId="4DEA9CDB" w14:textId="77777777" w:rsidR="00B4141D" w:rsidRDefault="00B4141D" w:rsidP="00B4141D">
            <w:pPr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irişimciliğin Hukuki Çerçevesi</w:t>
            </w:r>
          </w:p>
          <w:p w14:paraId="3C904C29" w14:textId="77777777" w:rsidR="00B4141D" w:rsidRDefault="00B4141D" w:rsidP="00B4141D">
            <w:pPr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irişimcilik Finansmanı</w:t>
            </w:r>
          </w:p>
          <w:p w14:paraId="06C68921" w14:textId="77777777" w:rsidR="00B4141D" w:rsidRDefault="00B4141D" w:rsidP="00B4141D">
            <w:pPr>
              <w:autoSpaceDE w:val="0"/>
              <w:autoSpaceDN w:val="0"/>
              <w:adjustRightInd w:val="0"/>
              <w:spacing w:after="120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ış Ticaret Girişimciliği</w:t>
            </w:r>
          </w:p>
          <w:p w14:paraId="780DFB02" w14:textId="09876E5D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riyer Planlama</w:t>
            </w:r>
          </w:p>
        </w:tc>
        <w:tc>
          <w:tcPr>
            <w:tcW w:w="848" w:type="dxa"/>
          </w:tcPr>
          <w:p w14:paraId="4B636B85" w14:textId="77777777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4020A775" w14:textId="52B22D79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FC4FAB0" w14:textId="51357DFF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5BA57B97" w14:textId="77777777" w:rsidTr="00A17A76">
        <w:tc>
          <w:tcPr>
            <w:tcW w:w="1372" w:type="dxa"/>
            <w:vMerge/>
            <w:vAlign w:val="center"/>
          </w:tcPr>
          <w:p w14:paraId="4C910031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1C13BD4" w14:textId="13C73555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</w:tcPr>
          <w:p w14:paraId="1D2137AB" w14:textId="1BFE0A0B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1E615425" w14:textId="77777777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6E5CBB0" w14:textId="77777777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8C3D3EA" w14:textId="31DE3489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60AF15C2" w14:textId="77777777" w:rsidTr="00A17A76">
        <w:tc>
          <w:tcPr>
            <w:tcW w:w="1372" w:type="dxa"/>
            <w:vMerge w:val="restart"/>
            <w:vAlign w:val="center"/>
          </w:tcPr>
          <w:p w14:paraId="2D196615" w14:textId="18947501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 Ocak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ÇARŞAMBA</w:t>
            </w:r>
          </w:p>
        </w:tc>
        <w:tc>
          <w:tcPr>
            <w:tcW w:w="1372" w:type="dxa"/>
          </w:tcPr>
          <w:p w14:paraId="426E0F57" w14:textId="06CCE424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134F6309" w14:textId="2C15964F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UZAKTAN EĞİTİM</w:t>
            </w:r>
          </w:p>
        </w:tc>
        <w:tc>
          <w:tcPr>
            <w:tcW w:w="848" w:type="dxa"/>
          </w:tcPr>
          <w:p w14:paraId="67970F5B" w14:textId="5334270B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29351404" w14:textId="12CAC2BE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41CA9">
              <w:rPr>
                <w:rFonts w:ascii="Times New Roman" w:hAnsi="Times New Roman" w:cs="Times New Roman"/>
                <w:sz w:val="20"/>
                <w:szCs w:val="20"/>
              </w:rPr>
              <w:t>Öğr. Gör. Dr. Şule Yılmaz Özden</w:t>
            </w:r>
          </w:p>
        </w:tc>
        <w:tc>
          <w:tcPr>
            <w:tcW w:w="2238" w:type="dxa"/>
            <w:shd w:val="clear" w:color="auto" w:fill="FFFFFF" w:themeFill="background1"/>
          </w:tcPr>
          <w:p w14:paraId="744D9DE3" w14:textId="447CA005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2BB5C549" w14:textId="77777777" w:rsidTr="00A17A76">
        <w:tc>
          <w:tcPr>
            <w:tcW w:w="1372" w:type="dxa"/>
            <w:vMerge/>
            <w:vAlign w:val="center"/>
          </w:tcPr>
          <w:p w14:paraId="37E29CE7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BAA1334" w14:textId="37483F92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16AF57BB" w14:textId="57E188B5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3318A7">
              <w:rPr>
                <w:rFonts w:ascii="Times New Roman" w:hAnsi="Times New Roman" w:cs="Times New Roman"/>
              </w:rPr>
              <w:t>EĞİTİMDE MATERYAL TASARIMI VE KULLANIMI</w:t>
            </w:r>
          </w:p>
        </w:tc>
        <w:tc>
          <w:tcPr>
            <w:tcW w:w="848" w:type="dxa"/>
          </w:tcPr>
          <w:p w14:paraId="5FC5705B" w14:textId="2CCCFA7B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</w:tcPr>
          <w:p w14:paraId="34744194" w14:textId="35F8D9A7" w:rsidR="00B4141D" w:rsidRPr="00B32868" w:rsidRDefault="0009007C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32868">
              <w:rPr>
                <w:rFonts w:ascii="Calibri" w:hAnsi="Calibri" w:cs="Calibri"/>
              </w:rPr>
              <w:t>Dr.Öğr.Üyesi</w:t>
            </w:r>
            <w:r>
              <w:rPr>
                <w:rFonts w:ascii="Calibri" w:hAnsi="Calibri" w:cs="Calibri"/>
              </w:rPr>
              <w:t xml:space="preserve"> Zeliha Demir Kaymak</w:t>
            </w:r>
          </w:p>
        </w:tc>
        <w:tc>
          <w:tcPr>
            <w:tcW w:w="2238" w:type="dxa"/>
            <w:shd w:val="clear" w:color="auto" w:fill="FFFFFF" w:themeFill="background1"/>
          </w:tcPr>
          <w:p w14:paraId="6B04A188" w14:textId="69D8CCDD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3D3C6004" w14:textId="77777777" w:rsidTr="00A17A76">
        <w:tc>
          <w:tcPr>
            <w:tcW w:w="1372" w:type="dxa"/>
            <w:vMerge/>
            <w:vAlign w:val="center"/>
          </w:tcPr>
          <w:p w14:paraId="775E4421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668922F" w14:textId="2F11F723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</w:tcPr>
          <w:p w14:paraId="24BCFA01" w14:textId="2C7EA74E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00CFC59E" w14:textId="77777777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single" w:sz="4" w:space="0" w:color="auto"/>
            </w:tcBorders>
          </w:tcPr>
          <w:p w14:paraId="3DDCFC4A" w14:textId="40D7A917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1C77E12" w14:textId="6F7F934B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B4141D" w:rsidRPr="0065089A" w14:paraId="023A3843" w14:textId="77777777" w:rsidTr="00A17A76">
        <w:tc>
          <w:tcPr>
            <w:tcW w:w="1372" w:type="dxa"/>
            <w:vMerge/>
            <w:vAlign w:val="center"/>
          </w:tcPr>
          <w:p w14:paraId="503C4D5F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4712023" w14:textId="7224B31C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72EAA465" w14:textId="40791850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AN SEÇMELİ IV (BİLİŞİMDE GÜVENLİK VE ETİK)</w:t>
            </w:r>
          </w:p>
        </w:tc>
        <w:tc>
          <w:tcPr>
            <w:tcW w:w="848" w:type="dxa"/>
            <w:shd w:val="clear" w:color="auto" w:fill="FFFFFF" w:themeFill="background1"/>
          </w:tcPr>
          <w:p w14:paraId="2EB1B40C" w14:textId="7911167D" w:rsidR="00B4141D" w:rsidRPr="00641CA9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shd w:val="clear" w:color="auto" w:fill="FFFFFF" w:themeFill="background1"/>
          </w:tcPr>
          <w:p w14:paraId="725505DA" w14:textId="27A9DBA7" w:rsidR="00B4141D" w:rsidRPr="00641CA9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41CA9">
              <w:rPr>
                <w:rFonts w:ascii="Times New Roman" w:hAnsi="Times New Roman" w:cs="Times New Roman"/>
                <w:sz w:val="20"/>
                <w:szCs w:val="20"/>
              </w:rPr>
              <w:t>Öğr.Gör. Aydın Kiper</w:t>
            </w:r>
          </w:p>
        </w:tc>
        <w:tc>
          <w:tcPr>
            <w:tcW w:w="2238" w:type="dxa"/>
            <w:shd w:val="clear" w:color="auto" w:fill="FFFFFF" w:themeFill="background1"/>
          </w:tcPr>
          <w:p w14:paraId="42CE5FB3" w14:textId="41241623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  <w:r w:rsidR="00E9550C">
              <w:rPr>
                <w:rFonts w:ascii="Times New Roman" w:hAnsi="Times New Roman" w:cs="Times New Roman"/>
                <w:sz w:val="20"/>
                <w:szCs w:val="20"/>
              </w:rPr>
              <w:t>-Proje Ödevi</w:t>
            </w:r>
          </w:p>
        </w:tc>
      </w:tr>
      <w:tr w:rsidR="00B4141D" w:rsidRPr="0065089A" w14:paraId="443C6A3B" w14:textId="77777777" w:rsidTr="00A17A76">
        <w:tc>
          <w:tcPr>
            <w:tcW w:w="1372" w:type="dxa"/>
            <w:vMerge/>
            <w:vAlign w:val="center"/>
          </w:tcPr>
          <w:p w14:paraId="0E8D1AD7" w14:textId="77777777" w:rsidR="00B4141D" w:rsidRPr="0065089A" w:rsidRDefault="00B4141D" w:rsidP="00B4141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64B5BEF" w14:textId="5F782C75" w:rsidR="00B4141D" w:rsidRPr="0065089A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2412C8A7" w14:textId="157843C3" w:rsidR="00B4141D" w:rsidRPr="00E66E7B" w:rsidRDefault="00B4141D" w:rsidP="00B414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7FA86690" w14:textId="6ED8FD3F" w:rsidR="00B4141D" w:rsidRPr="00641CA9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7A738F7B" w14:textId="2141A80F" w:rsidR="00B4141D" w:rsidRPr="00641CA9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E54548D" w14:textId="1062DBB7" w:rsidR="00B4141D" w:rsidRPr="00B32868" w:rsidRDefault="00B4141D" w:rsidP="00B414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39AF6180" w14:textId="77777777" w:rsidTr="00A17A76">
        <w:tc>
          <w:tcPr>
            <w:tcW w:w="1372" w:type="dxa"/>
            <w:vMerge/>
            <w:vAlign w:val="center"/>
          </w:tcPr>
          <w:p w14:paraId="5CC43E6F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F9C22D4" w14:textId="2B02264F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53F11E8B" w14:textId="7229358B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İŞLETİM SİSTEMLERİ VE UYGULAMALARI</w:t>
            </w:r>
          </w:p>
        </w:tc>
        <w:tc>
          <w:tcPr>
            <w:tcW w:w="848" w:type="dxa"/>
            <w:shd w:val="clear" w:color="auto" w:fill="FFFFFF" w:themeFill="background1"/>
          </w:tcPr>
          <w:p w14:paraId="642D9A54" w14:textId="31F8195F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shd w:val="clear" w:color="auto" w:fill="FFFFFF" w:themeFill="background1"/>
          </w:tcPr>
          <w:p w14:paraId="44866E91" w14:textId="15F21F5D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Öğr. Gör. Selçuk Sırrı Tercan</w:t>
            </w:r>
          </w:p>
        </w:tc>
        <w:tc>
          <w:tcPr>
            <w:tcW w:w="2238" w:type="dxa"/>
            <w:shd w:val="clear" w:color="auto" w:fill="FFFFFF" w:themeFill="background1"/>
          </w:tcPr>
          <w:p w14:paraId="744C99A6" w14:textId="3AF127E9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043E94C1" w14:textId="77777777" w:rsidTr="00A17A76">
        <w:tc>
          <w:tcPr>
            <w:tcW w:w="1372" w:type="dxa"/>
            <w:vMerge/>
            <w:vAlign w:val="center"/>
          </w:tcPr>
          <w:p w14:paraId="183C506E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CE65923" w14:textId="7E076A7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0BF67101" w14:textId="26685A4E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AN SEÇMELİ III (VERİ TABANI YÖNETİM SİSTEMLERİ)</w:t>
            </w:r>
          </w:p>
        </w:tc>
        <w:tc>
          <w:tcPr>
            <w:tcW w:w="848" w:type="dxa"/>
            <w:shd w:val="clear" w:color="auto" w:fill="FFFFFF" w:themeFill="background1"/>
          </w:tcPr>
          <w:p w14:paraId="0859EC50" w14:textId="0C5D1CC9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shd w:val="clear" w:color="auto" w:fill="FFFFFF" w:themeFill="background1"/>
          </w:tcPr>
          <w:p w14:paraId="7CCB6E55" w14:textId="6B25F234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Öğr. Gör. Selçuk Sırrı Tercan</w:t>
            </w:r>
          </w:p>
        </w:tc>
        <w:tc>
          <w:tcPr>
            <w:tcW w:w="2238" w:type="dxa"/>
            <w:shd w:val="clear" w:color="auto" w:fill="FFFFFF" w:themeFill="background1"/>
          </w:tcPr>
          <w:p w14:paraId="2354B8B4" w14:textId="7C8FC105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2AADA0AF" w14:textId="77777777" w:rsidTr="00A17A76">
        <w:tc>
          <w:tcPr>
            <w:tcW w:w="1372" w:type="dxa"/>
            <w:vMerge/>
            <w:vAlign w:val="center"/>
          </w:tcPr>
          <w:p w14:paraId="6FDD6EE7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CF47600" w14:textId="66D0DB99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95FAEFF" w14:textId="53320431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6C9540A" w14:textId="77777777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4A9D096" w14:textId="02A01AD5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1B3D2E0" w14:textId="53DCFD18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08D4EEFE" w14:textId="77777777" w:rsidTr="00A17A76">
        <w:tc>
          <w:tcPr>
            <w:tcW w:w="1372" w:type="dxa"/>
            <w:vMerge/>
            <w:vAlign w:val="center"/>
          </w:tcPr>
          <w:p w14:paraId="61FA3416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6AD1A04" w14:textId="2264B95B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49CBE61E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2E47DE7F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162F8090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763C04C" w14:textId="4653BC90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5504CD3C" w14:textId="77777777" w:rsidTr="00A17A76">
        <w:tc>
          <w:tcPr>
            <w:tcW w:w="1372" w:type="dxa"/>
            <w:vMerge w:val="restart"/>
            <w:vAlign w:val="center"/>
          </w:tcPr>
          <w:p w14:paraId="535EFAA6" w14:textId="0A5D6C01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 Ocak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 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372" w:type="dxa"/>
          </w:tcPr>
          <w:p w14:paraId="7DC29C2D" w14:textId="6CDBD36E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  <w:shd w:val="clear" w:color="auto" w:fill="FFFF00"/>
          </w:tcPr>
          <w:p w14:paraId="2DEE5D70" w14:textId="57597C0F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2C836B87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48C0EBB7" w14:textId="117AF65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C1FA4DF" w14:textId="67B6CF60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3A0FDA69" w14:textId="77777777" w:rsidTr="00A17A76">
        <w:tc>
          <w:tcPr>
            <w:tcW w:w="1372" w:type="dxa"/>
            <w:vMerge/>
            <w:vAlign w:val="center"/>
          </w:tcPr>
          <w:p w14:paraId="344268EA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2BFA4FB" w14:textId="591BC96D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  <w:shd w:val="clear" w:color="auto" w:fill="FFFF00"/>
          </w:tcPr>
          <w:p w14:paraId="3D29386E" w14:textId="0A118A5A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7166A88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A5D2C33" w14:textId="324DAEDD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375677C" w14:textId="311102AD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5B67D47D" w14:textId="77777777" w:rsidTr="00A17A76">
        <w:tc>
          <w:tcPr>
            <w:tcW w:w="1372" w:type="dxa"/>
            <w:vMerge/>
            <w:vAlign w:val="center"/>
          </w:tcPr>
          <w:p w14:paraId="0D3ACA3C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36D1C57" w14:textId="483162C1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  <w:shd w:val="clear" w:color="auto" w:fill="FFFF00"/>
          </w:tcPr>
          <w:p w14:paraId="2BE50674" w14:textId="29245F39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0C35699C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8213480" w14:textId="0EB2A4BC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CE8007F" w14:textId="6AE1A7F9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1672B0CC" w14:textId="77777777" w:rsidTr="00A17A76">
        <w:tc>
          <w:tcPr>
            <w:tcW w:w="1372" w:type="dxa"/>
            <w:vMerge/>
            <w:vAlign w:val="center"/>
          </w:tcPr>
          <w:p w14:paraId="394F9CC6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E3E17D8" w14:textId="0E9F4CC5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  <w:shd w:val="clear" w:color="auto" w:fill="FFFF00"/>
          </w:tcPr>
          <w:p w14:paraId="6F2590FC" w14:textId="2787B680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0F37F36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080B65D" w14:textId="28199AC2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14E0FDBB" w14:textId="43C47189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62B79841" w14:textId="77777777" w:rsidTr="00A17A76">
        <w:tc>
          <w:tcPr>
            <w:tcW w:w="1372" w:type="dxa"/>
            <w:vMerge/>
            <w:vAlign w:val="center"/>
          </w:tcPr>
          <w:p w14:paraId="48F54EFC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5E40154" w14:textId="74FB37DC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  <w:shd w:val="clear" w:color="auto" w:fill="FFFF00"/>
          </w:tcPr>
          <w:p w14:paraId="17139696" w14:textId="36DC62B3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6584AC44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2DD19A40" w14:textId="7756402A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5D175227" w14:textId="604FF88B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6F5A7F73" w14:textId="77777777" w:rsidTr="00A17A76">
        <w:tc>
          <w:tcPr>
            <w:tcW w:w="1372" w:type="dxa"/>
            <w:vMerge/>
            <w:vAlign w:val="center"/>
          </w:tcPr>
          <w:p w14:paraId="3858D9A5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3A25539" w14:textId="28F72CCD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  <w:shd w:val="clear" w:color="auto" w:fill="FFFF00"/>
          </w:tcPr>
          <w:p w14:paraId="45AC5415" w14:textId="3FB0D945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7F228470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6A3FC295" w14:textId="19EB21B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B18BEBF" w14:textId="24EFBBD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0421F46A" w14:textId="77777777" w:rsidTr="00A17A76">
        <w:tc>
          <w:tcPr>
            <w:tcW w:w="1372" w:type="dxa"/>
            <w:vMerge/>
            <w:vAlign w:val="center"/>
          </w:tcPr>
          <w:p w14:paraId="7DD8455A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CE98128" w14:textId="18E9C138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  <w:shd w:val="clear" w:color="auto" w:fill="FFFF00"/>
          </w:tcPr>
          <w:p w14:paraId="550CD849" w14:textId="5F0A4D16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KÜLTE</w:t>
            </w:r>
            <w:r w:rsidRPr="00E66E7B">
              <w:rPr>
                <w:rFonts w:ascii="Times New Roman" w:hAnsi="Times New Roman" w:cs="Times New Roman"/>
                <w:b/>
              </w:rPr>
              <w:t xml:space="preserve"> ORTAK DERSİ</w:t>
            </w:r>
          </w:p>
        </w:tc>
        <w:tc>
          <w:tcPr>
            <w:tcW w:w="848" w:type="dxa"/>
          </w:tcPr>
          <w:p w14:paraId="68D252FE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67C6B86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D9C66D6" w14:textId="06485D83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190505F0" w14:textId="77777777" w:rsidTr="00A17A76">
        <w:tc>
          <w:tcPr>
            <w:tcW w:w="1372" w:type="dxa"/>
            <w:vMerge/>
            <w:vAlign w:val="center"/>
          </w:tcPr>
          <w:p w14:paraId="25AA43BA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FF4F969" w14:textId="0228355E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  <w:shd w:val="clear" w:color="auto" w:fill="FFFF00"/>
          </w:tcPr>
          <w:p w14:paraId="4410E585" w14:textId="1F2AE7D0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8" w:type="dxa"/>
          </w:tcPr>
          <w:p w14:paraId="5741F7E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8CF6768" w14:textId="2084CDA6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7BEAD23" w14:textId="45220490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3A2B6282" w14:textId="77777777" w:rsidTr="00A17A76">
        <w:tc>
          <w:tcPr>
            <w:tcW w:w="1372" w:type="dxa"/>
            <w:vMerge/>
            <w:vAlign w:val="center"/>
          </w:tcPr>
          <w:p w14:paraId="70C18314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ACE8DA0" w14:textId="71B1B96F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  <w:shd w:val="clear" w:color="auto" w:fill="FFFF00"/>
          </w:tcPr>
          <w:p w14:paraId="711C1A99" w14:textId="4C0BD3DA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8" w:type="dxa"/>
          </w:tcPr>
          <w:p w14:paraId="5E3559D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FC55DE9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11B07955" w14:textId="240C2585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1FF2E7CC" w14:textId="77777777" w:rsidTr="00A17A76">
        <w:tc>
          <w:tcPr>
            <w:tcW w:w="1372" w:type="dxa"/>
            <w:vMerge/>
            <w:vAlign w:val="center"/>
          </w:tcPr>
          <w:p w14:paraId="2D6EEAA5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32C987B" w14:textId="2E0DBB30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  <w:shd w:val="clear" w:color="auto" w:fill="FFFF00"/>
          </w:tcPr>
          <w:p w14:paraId="30E266AC" w14:textId="7CCB425C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8" w:type="dxa"/>
          </w:tcPr>
          <w:p w14:paraId="7889B2F7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55A3AFCE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39C5844" w14:textId="34B24C2A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524C2242" w14:textId="77777777" w:rsidTr="00A17A76">
        <w:tc>
          <w:tcPr>
            <w:tcW w:w="1372" w:type="dxa"/>
            <w:vMerge/>
            <w:vAlign w:val="center"/>
          </w:tcPr>
          <w:p w14:paraId="44B32E56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905800C" w14:textId="7C1BAA9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  <w:shd w:val="clear" w:color="auto" w:fill="FFFF00"/>
          </w:tcPr>
          <w:p w14:paraId="530E07ED" w14:textId="1CBDC068" w:rsidR="0009007C" w:rsidRPr="00E66E7B" w:rsidRDefault="0009007C" w:rsidP="0009007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8" w:type="dxa"/>
          </w:tcPr>
          <w:p w14:paraId="5C52F87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6121616" w14:textId="7BE99AF8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EE640AE" w14:textId="57F3A0F1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7EC59D8B" w14:textId="77777777" w:rsidTr="004F7453">
        <w:tc>
          <w:tcPr>
            <w:tcW w:w="1372" w:type="dxa"/>
            <w:vMerge w:val="restart"/>
            <w:vAlign w:val="center"/>
          </w:tcPr>
          <w:p w14:paraId="4DCB3004" w14:textId="0677328A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7 Ocak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UMA</w:t>
            </w:r>
          </w:p>
        </w:tc>
        <w:tc>
          <w:tcPr>
            <w:tcW w:w="1372" w:type="dxa"/>
          </w:tcPr>
          <w:p w14:paraId="06FDF4D4" w14:textId="54BDBD1E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  <w:shd w:val="clear" w:color="auto" w:fill="FFFF00"/>
          </w:tcPr>
          <w:p w14:paraId="57A627A8" w14:textId="674820D7" w:rsidR="0009007C" w:rsidRPr="004F7453" w:rsidRDefault="0009007C" w:rsidP="0009007C">
            <w:pPr>
              <w:rPr>
                <w:rFonts w:ascii="Times New Roman" w:hAnsi="Times New Roman" w:cs="Times New Roman"/>
                <w:b/>
              </w:rPr>
            </w:pPr>
            <w:r w:rsidRPr="004F7453">
              <w:rPr>
                <w:rFonts w:ascii="Times New Roman" w:hAnsi="Times New Roman" w:cs="Times New Roman"/>
                <w:b/>
              </w:rPr>
              <w:t>FAKÜLTE ORTAK DERSİ</w:t>
            </w:r>
          </w:p>
        </w:tc>
        <w:tc>
          <w:tcPr>
            <w:tcW w:w="848" w:type="dxa"/>
          </w:tcPr>
          <w:p w14:paraId="1C4C2C2E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1479383" w14:textId="5E433D20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1F2E847" w14:textId="2835D139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7C6DF9FA" w14:textId="77777777" w:rsidTr="004F7453">
        <w:tc>
          <w:tcPr>
            <w:tcW w:w="1372" w:type="dxa"/>
            <w:vMerge/>
            <w:vAlign w:val="center"/>
          </w:tcPr>
          <w:p w14:paraId="7E39CEB6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ABC07A5" w14:textId="5B7577B8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  <w:shd w:val="clear" w:color="auto" w:fill="FFFF00"/>
          </w:tcPr>
          <w:p w14:paraId="6A7DEB3A" w14:textId="5520D4C9" w:rsidR="0009007C" w:rsidRPr="004F7453" w:rsidRDefault="0009007C" w:rsidP="0009007C">
            <w:pPr>
              <w:rPr>
                <w:rFonts w:ascii="Times New Roman" w:hAnsi="Times New Roman" w:cs="Times New Roman"/>
                <w:b/>
              </w:rPr>
            </w:pPr>
            <w:r w:rsidRPr="004F7453">
              <w:rPr>
                <w:rFonts w:ascii="Times New Roman" w:hAnsi="Times New Roman" w:cs="Times New Roman"/>
                <w:b/>
              </w:rPr>
              <w:t>FAKÜLTE ORTAK DERSİ</w:t>
            </w:r>
          </w:p>
        </w:tc>
        <w:tc>
          <w:tcPr>
            <w:tcW w:w="848" w:type="dxa"/>
          </w:tcPr>
          <w:p w14:paraId="7BB6094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18FCB22" w14:textId="4CD001E9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54708A14" w14:textId="4CBC962C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426E3CAE" w14:textId="77777777" w:rsidTr="004F7453">
        <w:tc>
          <w:tcPr>
            <w:tcW w:w="1372" w:type="dxa"/>
            <w:vMerge/>
          </w:tcPr>
          <w:p w14:paraId="221BEE6C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24966FCA" w14:textId="3AD1EC4E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  <w:shd w:val="clear" w:color="auto" w:fill="FFFF00"/>
          </w:tcPr>
          <w:p w14:paraId="3A4B67F5" w14:textId="67900673" w:rsidR="0009007C" w:rsidRPr="004F7453" w:rsidRDefault="0009007C" w:rsidP="0009007C">
            <w:pPr>
              <w:rPr>
                <w:rFonts w:ascii="Times New Roman" w:hAnsi="Times New Roman" w:cs="Times New Roman"/>
                <w:b/>
              </w:rPr>
            </w:pPr>
            <w:r w:rsidRPr="004F7453">
              <w:rPr>
                <w:rFonts w:ascii="Times New Roman" w:hAnsi="Times New Roman" w:cs="Times New Roman"/>
                <w:b/>
              </w:rPr>
              <w:t>FAKÜLTE ORTAK DERSİ</w:t>
            </w:r>
          </w:p>
        </w:tc>
        <w:tc>
          <w:tcPr>
            <w:tcW w:w="848" w:type="dxa"/>
          </w:tcPr>
          <w:p w14:paraId="79DFF818" w14:textId="1D425D58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203DA59C" w14:textId="198EFB10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780712EE" w14:textId="7F393306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33F1BC6F" w14:textId="77777777" w:rsidTr="004F7453">
        <w:tc>
          <w:tcPr>
            <w:tcW w:w="1372" w:type="dxa"/>
            <w:vMerge/>
          </w:tcPr>
          <w:p w14:paraId="1A1AC1BF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0F876A65" w14:textId="2A18A325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  <w:shd w:val="clear" w:color="auto" w:fill="FFFF00"/>
          </w:tcPr>
          <w:p w14:paraId="59096C66" w14:textId="1B54450B" w:rsidR="0009007C" w:rsidRPr="004F7453" w:rsidRDefault="0009007C" w:rsidP="0009007C">
            <w:pPr>
              <w:rPr>
                <w:rFonts w:ascii="Times New Roman" w:hAnsi="Times New Roman" w:cs="Times New Roman"/>
                <w:b/>
              </w:rPr>
            </w:pPr>
            <w:r w:rsidRPr="004F7453">
              <w:rPr>
                <w:rFonts w:ascii="Times New Roman" w:hAnsi="Times New Roman" w:cs="Times New Roman"/>
                <w:b/>
              </w:rPr>
              <w:t>FAKÜLTE ORTAK DERSİ</w:t>
            </w:r>
          </w:p>
        </w:tc>
        <w:tc>
          <w:tcPr>
            <w:tcW w:w="848" w:type="dxa"/>
          </w:tcPr>
          <w:p w14:paraId="59905860" w14:textId="5CB47E05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19B341E" w14:textId="2ABE2C41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A2B2331" w14:textId="4B1835D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5B72563B" w14:textId="77777777" w:rsidTr="004F7453">
        <w:tc>
          <w:tcPr>
            <w:tcW w:w="1372" w:type="dxa"/>
            <w:vMerge/>
          </w:tcPr>
          <w:p w14:paraId="5BD6B98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57993E26" w14:textId="7A4182FE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  <w:shd w:val="clear" w:color="auto" w:fill="FFFF00"/>
          </w:tcPr>
          <w:p w14:paraId="2CF20F2C" w14:textId="0AE9739E" w:rsidR="0009007C" w:rsidRPr="004F7453" w:rsidRDefault="0009007C" w:rsidP="0009007C">
            <w:pPr>
              <w:rPr>
                <w:rFonts w:ascii="Times New Roman" w:hAnsi="Times New Roman" w:cs="Times New Roman"/>
                <w:b/>
              </w:rPr>
            </w:pPr>
            <w:r w:rsidRPr="004F7453">
              <w:rPr>
                <w:rFonts w:ascii="Times New Roman" w:hAnsi="Times New Roman" w:cs="Times New Roman"/>
                <w:b/>
              </w:rPr>
              <w:t>FAKÜLTE ORTAK DERSİ</w:t>
            </w:r>
          </w:p>
        </w:tc>
        <w:tc>
          <w:tcPr>
            <w:tcW w:w="848" w:type="dxa"/>
          </w:tcPr>
          <w:p w14:paraId="5D3CDCE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2F29209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ED92522" w14:textId="6B3567E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78B90325" w14:textId="77777777" w:rsidTr="004F7453">
        <w:trPr>
          <w:trHeight w:val="70"/>
        </w:trPr>
        <w:tc>
          <w:tcPr>
            <w:tcW w:w="1372" w:type="dxa"/>
            <w:vMerge/>
          </w:tcPr>
          <w:p w14:paraId="4C62EDD9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0A4B8490" w14:textId="6B2A49A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  <w:shd w:val="clear" w:color="auto" w:fill="FFFF00"/>
          </w:tcPr>
          <w:p w14:paraId="0E293CEA" w14:textId="390525DA" w:rsidR="0009007C" w:rsidRPr="004F7453" w:rsidRDefault="0009007C" w:rsidP="0009007C">
            <w:pPr>
              <w:rPr>
                <w:rFonts w:ascii="Times New Roman" w:hAnsi="Times New Roman" w:cs="Times New Roman"/>
                <w:b/>
              </w:rPr>
            </w:pPr>
            <w:r w:rsidRPr="004F7453">
              <w:rPr>
                <w:rFonts w:ascii="Times New Roman" w:hAnsi="Times New Roman" w:cs="Times New Roman"/>
                <w:b/>
              </w:rPr>
              <w:t>FAKÜLTE ORTAK DERSİ</w:t>
            </w:r>
          </w:p>
        </w:tc>
        <w:tc>
          <w:tcPr>
            <w:tcW w:w="848" w:type="dxa"/>
          </w:tcPr>
          <w:p w14:paraId="5F12A41D" w14:textId="024122E1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692ED4D5" w14:textId="055AAA3A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4A7E996" w14:textId="19E3109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559A7395" w14:textId="77777777" w:rsidTr="004F7453">
        <w:tc>
          <w:tcPr>
            <w:tcW w:w="1372" w:type="dxa"/>
            <w:vMerge/>
          </w:tcPr>
          <w:p w14:paraId="6CBA929B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C97415D" w14:textId="0967D2E6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  <w:shd w:val="clear" w:color="auto" w:fill="FFFF00"/>
          </w:tcPr>
          <w:p w14:paraId="61B36CC4" w14:textId="1589F18B" w:rsidR="0009007C" w:rsidRPr="004F7453" w:rsidRDefault="0009007C" w:rsidP="0009007C">
            <w:pPr>
              <w:rPr>
                <w:rFonts w:ascii="Times New Roman" w:hAnsi="Times New Roman" w:cs="Times New Roman"/>
                <w:b/>
              </w:rPr>
            </w:pPr>
            <w:r w:rsidRPr="004F7453">
              <w:rPr>
                <w:rFonts w:ascii="Times New Roman" w:hAnsi="Times New Roman" w:cs="Times New Roman"/>
                <w:b/>
              </w:rPr>
              <w:t>FAKÜLTE ORTAK DERSİ</w:t>
            </w:r>
          </w:p>
        </w:tc>
        <w:tc>
          <w:tcPr>
            <w:tcW w:w="848" w:type="dxa"/>
          </w:tcPr>
          <w:p w14:paraId="3B608F31" w14:textId="7B591966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2622B8A" w14:textId="176AE829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B2CED5B" w14:textId="7B600B32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622E92CD" w14:textId="77777777" w:rsidTr="00A17A76">
        <w:tc>
          <w:tcPr>
            <w:tcW w:w="1372" w:type="dxa"/>
            <w:vMerge/>
          </w:tcPr>
          <w:p w14:paraId="2150FC74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3AF1B6D2" w14:textId="78C54583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</w:tcPr>
          <w:p w14:paraId="65FF7778" w14:textId="4FCBD278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149726FD" w14:textId="6E01A2B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5BF7D13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1E2DE81E" w14:textId="129A04EF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007C" w:rsidRPr="0065089A" w14:paraId="657A0C36" w14:textId="77777777" w:rsidTr="00A17A76">
        <w:tc>
          <w:tcPr>
            <w:tcW w:w="1372" w:type="dxa"/>
            <w:vMerge/>
          </w:tcPr>
          <w:p w14:paraId="2FC29C63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57F65A9B" w14:textId="50ABB7F2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</w:tcPr>
          <w:p w14:paraId="20FEC194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6855195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23BAF36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5617ADF9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007C" w:rsidRPr="0065089A" w14:paraId="66CD1C45" w14:textId="77777777" w:rsidTr="00A17A76">
        <w:tc>
          <w:tcPr>
            <w:tcW w:w="1372" w:type="dxa"/>
            <w:vMerge/>
          </w:tcPr>
          <w:p w14:paraId="16335CE5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4B7F7889" w14:textId="6C06583D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</w:tcPr>
          <w:p w14:paraId="743FF436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</w:tcPr>
          <w:p w14:paraId="5488B0A7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AEDEC6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34922CCA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007C" w:rsidRPr="0065089A" w14:paraId="731E1568" w14:textId="77777777" w:rsidTr="00A17A76">
        <w:tc>
          <w:tcPr>
            <w:tcW w:w="1372" w:type="dxa"/>
            <w:vMerge/>
          </w:tcPr>
          <w:p w14:paraId="65C2699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2" w:type="dxa"/>
          </w:tcPr>
          <w:p w14:paraId="6E58CC18" w14:textId="639C0BAA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</w:tcPr>
          <w:p w14:paraId="5F9AAE8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</w:tcPr>
          <w:p w14:paraId="4C273E8C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8976D35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044556C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007C" w:rsidRPr="0065089A" w14:paraId="7E9723EA" w14:textId="77777777" w:rsidTr="00A17A76">
        <w:tc>
          <w:tcPr>
            <w:tcW w:w="1372" w:type="dxa"/>
            <w:vMerge/>
          </w:tcPr>
          <w:p w14:paraId="64283B2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848" w:type="dxa"/>
            <w:gridSpan w:val="5"/>
          </w:tcPr>
          <w:p w14:paraId="3B6DCE7B" w14:textId="038839C6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007C" w:rsidRPr="0065089A" w14:paraId="37694EEB" w14:textId="77777777" w:rsidTr="00215465">
        <w:tc>
          <w:tcPr>
            <w:tcW w:w="1372" w:type="dxa"/>
            <w:vMerge w:val="restart"/>
            <w:vAlign w:val="center"/>
          </w:tcPr>
          <w:p w14:paraId="6424F93D" w14:textId="5206CD3E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 Ocak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 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  <w:tc>
          <w:tcPr>
            <w:tcW w:w="1372" w:type="dxa"/>
          </w:tcPr>
          <w:p w14:paraId="797A93D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6E85A006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</w:tcPr>
          <w:p w14:paraId="175903F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4CFAB37C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</w:tcPr>
          <w:p w14:paraId="48C48D30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06D69B51" w14:textId="77777777" w:rsidTr="00215465">
        <w:tc>
          <w:tcPr>
            <w:tcW w:w="1372" w:type="dxa"/>
            <w:vMerge/>
            <w:vAlign w:val="center"/>
          </w:tcPr>
          <w:p w14:paraId="5E055719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DEB5019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176C85C8" w14:textId="748E2433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EĞİTİME GİRİŞ</w:t>
            </w:r>
          </w:p>
        </w:tc>
        <w:tc>
          <w:tcPr>
            <w:tcW w:w="848" w:type="dxa"/>
          </w:tcPr>
          <w:p w14:paraId="39551410" w14:textId="2A9B5BCC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FEF6B74" w14:textId="20A30FA1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EF9F91C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05C1F6B6" w14:textId="77777777" w:rsidTr="00215465">
        <w:tc>
          <w:tcPr>
            <w:tcW w:w="1372" w:type="dxa"/>
            <w:vMerge/>
            <w:vAlign w:val="center"/>
          </w:tcPr>
          <w:p w14:paraId="72111484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44CFE99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</w:tcPr>
          <w:p w14:paraId="68CFE3C2" w14:textId="72E39D69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0A6181D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single" w:sz="4" w:space="0" w:color="auto"/>
            </w:tcBorders>
          </w:tcPr>
          <w:p w14:paraId="59BDD776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2FFADF8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483642ED" w14:textId="77777777" w:rsidTr="00215465">
        <w:tc>
          <w:tcPr>
            <w:tcW w:w="1372" w:type="dxa"/>
            <w:vMerge/>
            <w:vAlign w:val="center"/>
          </w:tcPr>
          <w:p w14:paraId="7D226201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B16C1EA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  <w:shd w:val="clear" w:color="auto" w:fill="auto"/>
          </w:tcPr>
          <w:p w14:paraId="231A0A19" w14:textId="4292059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AN SEÇMELİ II (GRAFİK TASARIMI)</w:t>
            </w:r>
          </w:p>
        </w:tc>
        <w:tc>
          <w:tcPr>
            <w:tcW w:w="848" w:type="dxa"/>
            <w:shd w:val="clear" w:color="auto" w:fill="auto"/>
          </w:tcPr>
          <w:p w14:paraId="39021DA0" w14:textId="76ED47B8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shd w:val="clear" w:color="auto" w:fill="auto"/>
          </w:tcPr>
          <w:p w14:paraId="213753FA" w14:textId="07E56432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Öğr.Gör. Aydın Kiper</w:t>
            </w:r>
          </w:p>
        </w:tc>
        <w:tc>
          <w:tcPr>
            <w:tcW w:w="2238" w:type="dxa"/>
            <w:shd w:val="clear" w:color="auto" w:fill="FFFFFF" w:themeFill="background1"/>
          </w:tcPr>
          <w:p w14:paraId="629D50EB" w14:textId="64D634B4" w:rsidR="0009007C" w:rsidRPr="0065089A" w:rsidRDefault="00E9550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Proje Ödevi</w:t>
            </w:r>
          </w:p>
        </w:tc>
      </w:tr>
      <w:tr w:rsidR="0009007C" w:rsidRPr="0065089A" w14:paraId="2D2E883C" w14:textId="77777777" w:rsidTr="00215465">
        <w:tc>
          <w:tcPr>
            <w:tcW w:w="1372" w:type="dxa"/>
            <w:vMerge/>
            <w:vAlign w:val="center"/>
          </w:tcPr>
          <w:p w14:paraId="64B26C17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BE9A11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  <w:shd w:val="clear" w:color="auto" w:fill="auto"/>
          </w:tcPr>
          <w:p w14:paraId="3CD50CE6" w14:textId="712ADEDD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ALGORİTMA VE PROGRAMLAMAYA GİRİŞ</w:t>
            </w: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auto"/>
          </w:tcPr>
          <w:p w14:paraId="545CB9D5" w14:textId="14B4A758" w:rsidR="0009007C" w:rsidRPr="005459BF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10</w:t>
            </w:r>
          </w:p>
        </w:tc>
        <w:tc>
          <w:tcPr>
            <w:tcW w:w="3347" w:type="dxa"/>
            <w:tcBorders>
              <w:bottom w:val="single" w:sz="4" w:space="0" w:color="auto"/>
            </w:tcBorders>
            <w:shd w:val="clear" w:color="auto" w:fill="auto"/>
          </w:tcPr>
          <w:p w14:paraId="0451F7E6" w14:textId="71849389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41CA9">
              <w:rPr>
                <w:rFonts w:ascii="Times New Roman" w:hAnsi="Times New Roman" w:cs="Times New Roman"/>
                <w:sz w:val="20"/>
                <w:szCs w:val="20"/>
              </w:rPr>
              <w:t>Öğr.Gör. Aydın Kiper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79FEC06" w14:textId="01FE7B3E" w:rsidR="0009007C" w:rsidRPr="00B32868" w:rsidRDefault="00E9550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Proje Ödevi</w:t>
            </w:r>
          </w:p>
        </w:tc>
      </w:tr>
      <w:tr w:rsidR="0009007C" w:rsidRPr="0065089A" w14:paraId="04CD4F90" w14:textId="77777777" w:rsidTr="00215465">
        <w:tc>
          <w:tcPr>
            <w:tcW w:w="1372" w:type="dxa"/>
            <w:vMerge/>
            <w:vAlign w:val="center"/>
          </w:tcPr>
          <w:p w14:paraId="6D2D2868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87409F9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16AFA0C0" w14:textId="5495084C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6AB6B300" w14:textId="57B1A1B2" w:rsidR="0009007C" w:rsidRPr="00B32868" w:rsidRDefault="0009007C" w:rsidP="0009007C">
            <w:pPr>
              <w:rPr>
                <w:rFonts w:ascii="Calibri" w:hAnsi="Calibri" w:cs="Calibri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7DFDEB40" w14:textId="360E2517" w:rsidR="0009007C" w:rsidRPr="00B32868" w:rsidRDefault="0009007C" w:rsidP="0009007C">
            <w:pPr>
              <w:rPr>
                <w:rFonts w:ascii="Calibri" w:hAnsi="Calibri" w:cs="Calibri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1136F7CE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5D7978BC" w14:textId="77777777" w:rsidTr="00215465">
        <w:tc>
          <w:tcPr>
            <w:tcW w:w="1372" w:type="dxa"/>
            <w:vMerge/>
            <w:vAlign w:val="center"/>
          </w:tcPr>
          <w:p w14:paraId="537203DB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80AB968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2E77A43F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3EE4DA15" w14:textId="77777777" w:rsidR="0009007C" w:rsidRPr="00B32868" w:rsidRDefault="0009007C" w:rsidP="0009007C">
            <w:pPr>
              <w:rPr>
                <w:rFonts w:ascii="Calibri" w:hAnsi="Calibri" w:cs="Calibri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6C8F1F42" w14:textId="77777777" w:rsidR="0009007C" w:rsidRPr="00B32868" w:rsidRDefault="0009007C" w:rsidP="0009007C">
            <w:pPr>
              <w:rPr>
                <w:rFonts w:ascii="Calibri" w:hAnsi="Calibri" w:cs="Calibri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9AF19B1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68FD51BE" w14:textId="77777777" w:rsidTr="00215465">
        <w:tc>
          <w:tcPr>
            <w:tcW w:w="1372" w:type="dxa"/>
            <w:vMerge/>
            <w:vAlign w:val="center"/>
          </w:tcPr>
          <w:p w14:paraId="1819B18C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CBCF4E5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680BAF09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2346CECD" w14:textId="77777777" w:rsidR="0009007C" w:rsidRPr="00B32868" w:rsidRDefault="0009007C" w:rsidP="0009007C">
            <w:pPr>
              <w:rPr>
                <w:rFonts w:ascii="Calibri" w:hAnsi="Calibri" w:cs="Calibri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6E7862D7" w14:textId="77777777" w:rsidR="0009007C" w:rsidRPr="00B32868" w:rsidRDefault="0009007C" w:rsidP="0009007C">
            <w:pPr>
              <w:rPr>
                <w:rFonts w:ascii="Calibri" w:hAnsi="Calibri" w:cs="Calibri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1B74C02D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3C43C270" w14:textId="77777777" w:rsidTr="00215465">
        <w:tc>
          <w:tcPr>
            <w:tcW w:w="1372" w:type="dxa"/>
            <w:vMerge/>
            <w:vAlign w:val="center"/>
          </w:tcPr>
          <w:p w14:paraId="5935C63B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F02A7F6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23F2831A" w14:textId="746C3541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299C444E" w14:textId="77777777" w:rsidR="0009007C" w:rsidRPr="00B32868" w:rsidRDefault="0009007C" w:rsidP="0009007C">
            <w:pPr>
              <w:rPr>
                <w:rFonts w:ascii="Calibri" w:hAnsi="Calibri" w:cs="Calibri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6AF51F3A" w14:textId="77777777" w:rsidR="0009007C" w:rsidRPr="00B32868" w:rsidRDefault="0009007C" w:rsidP="0009007C">
            <w:pPr>
              <w:rPr>
                <w:rFonts w:ascii="Calibri" w:hAnsi="Calibri" w:cs="Calibri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58BBEB6E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4F8C9560" w14:textId="77777777" w:rsidTr="00215465">
        <w:tc>
          <w:tcPr>
            <w:tcW w:w="1372" w:type="dxa"/>
            <w:vMerge/>
            <w:vAlign w:val="center"/>
          </w:tcPr>
          <w:p w14:paraId="0E87169C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F7B22EE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</w:tcPr>
          <w:p w14:paraId="61F7F081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7FD2825D" w14:textId="77777777" w:rsidR="0009007C" w:rsidRPr="005459BF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49E03381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924B04F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74E4492E" w14:textId="77777777" w:rsidTr="00215465">
        <w:tc>
          <w:tcPr>
            <w:tcW w:w="1372" w:type="dxa"/>
            <w:vMerge/>
            <w:vAlign w:val="center"/>
          </w:tcPr>
          <w:p w14:paraId="5F4B5313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7BED984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</w:tcPr>
          <w:p w14:paraId="1FAB8016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115D8B62" w14:textId="77777777" w:rsidR="0009007C" w:rsidRPr="005459BF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4CB8FBB4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F9CFEB5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563B9D76" w14:textId="77777777" w:rsidTr="00215465">
        <w:tc>
          <w:tcPr>
            <w:tcW w:w="1372" w:type="dxa"/>
            <w:vMerge w:val="restart"/>
            <w:vAlign w:val="center"/>
          </w:tcPr>
          <w:p w14:paraId="74D86B69" w14:textId="48A3A7F5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1 Ocak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ALI</w:t>
            </w:r>
          </w:p>
        </w:tc>
        <w:tc>
          <w:tcPr>
            <w:tcW w:w="1372" w:type="dxa"/>
          </w:tcPr>
          <w:p w14:paraId="2D9D852B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0F0A9D5D" w14:textId="087575D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2543AAF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30037A36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10743C57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77BA1A82" w14:textId="77777777" w:rsidTr="00215465">
        <w:tc>
          <w:tcPr>
            <w:tcW w:w="1372" w:type="dxa"/>
            <w:vMerge/>
            <w:vAlign w:val="center"/>
          </w:tcPr>
          <w:p w14:paraId="48149920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943319F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01D3882B" w14:textId="1D3671AE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EĞİTİM PSİKOLOJİSİ</w:t>
            </w:r>
          </w:p>
        </w:tc>
        <w:tc>
          <w:tcPr>
            <w:tcW w:w="848" w:type="dxa"/>
          </w:tcPr>
          <w:p w14:paraId="2B1B8036" w14:textId="17B99CBE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59126000" w14:textId="4F374E09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0F9BC50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496B31C8" w14:textId="77777777" w:rsidTr="00215465">
        <w:tc>
          <w:tcPr>
            <w:tcW w:w="1372" w:type="dxa"/>
            <w:vMerge/>
            <w:vAlign w:val="center"/>
          </w:tcPr>
          <w:p w14:paraId="3997D813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1492BA5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</w:tcPr>
          <w:p w14:paraId="3F1C0B25" w14:textId="164BC22B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31E458BE" w14:textId="58E9A42A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202D43BF" w14:textId="2298BF25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38CBE3F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0C60195F" w14:textId="77777777" w:rsidTr="00215465">
        <w:tc>
          <w:tcPr>
            <w:tcW w:w="1372" w:type="dxa"/>
            <w:vMerge/>
            <w:vAlign w:val="center"/>
          </w:tcPr>
          <w:p w14:paraId="306196A8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ADD6C1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</w:tcPr>
          <w:p w14:paraId="0B87BB7E" w14:textId="4DF7CB92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OKULLARDA REHBERLİK</w:t>
            </w:r>
          </w:p>
        </w:tc>
        <w:tc>
          <w:tcPr>
            <w:tcW w:w="848" w:type="dxa"/>
          </w:tcPr>
          <w:p w14:paraId="71309927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07058D6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10D0AB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3974DC86" w14:textId="77777777" w:rsidTr="00215465">
        <w:tc>
          <w:tcPr>
            <w:tcW w:w="1372" w:type="dxa"/>
            <w:vMerge/>
            <w:vAlign w:val="center"/>
          </w:tcPr>
          <w:p w14:paraId="5DBA08A8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4EB093F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</w:tcPr>
          <w:p w14:paraId="07CE852A" w14:textId="5600F3D2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18D7567B" w14:textId="446AF33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181D6555" w14:textId="133DC99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AC52DA5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714FBD7F" w14:textId="77777777" w:rsidTr="00215465">
        <w:tc>
          <w:tcPr>
            <w:tcW w:w="1372" w:type="dxa"/>
            <w:vMerge/>
            <w:vAlign w:val="center"/>
          </w:tcPr>
          <w:p w14:paraId="533CC264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CFA5BA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</w:tcPr>
          <w:p w14:paraId="0B9A1F82" w14:textId="2690231F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262163">
              <w:rPr>
                <w:rFonts w:ascii="Times New Roman" w:hAnsi="Times New Roman" w:cs="Times New Roman"/>
              </w:rPr>
              <w:t>BİLİŞİM TEKNOLOJİLERİ</w:t>
            </w:r>
          </w:p>
        </w:tc>
        <w:tc>
          <w:tcPr>
            <w:tcW w:w="848" w:type="dxa"/>
          </w:tcPr>
          <w:p w14:paraId="32B786E8" w14:textId="17D05DE4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45BF5377" w14:textId="7D96A8A3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57F1C64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603EB437" w14:textId="77777777" w:rsidTr="00215465">
        <w:tc>
          <w:tcPr>
            <w:tcW w:w="1372" w:type="dxa"/>
            <w:vMerge/>
            <w:vAlign w:val="center"/>
          </w:tcPr>
          <w:p w14:paraId="1B25A414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E145F5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</w:tcPr>
          <w:p w14:paraId="3E998E47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23F40A3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6437CFD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C2C72D8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754F2F73" w14:textId="77777777" w:rsidTr="00215465">
        <w:tc>
          <w:tcPr>
            <w:tcW w:w="1372" w:type="dxa"/>
            <w:vMerge/>
            <w:vAlign w:val="center"/>
          </w:tcPr>
          <w:p w14:paraId="60948376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3C842BC5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</w:tcPr>
          <w:p w14:paraId="358FFF9B" w14:textId="5EAABB16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704DAB6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6EB4B2C7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53B76F4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797F2F6A" w14:textId="77777777" w:rsidTr="00215465">
        <w:tc>
          <w:tcPr>
            <w:tcW w:w="1372" w:type="dxa"/>
            <w:vMerge/>
            <w:vAlign w:val="center"/>
          </w:tcPr>
          <w:p w14:paraId="79DC538C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47E1CF8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</w:tcPr>
          <w:p w14:paraId="452A1A5A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7B41DAB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28718204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2595A8F3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72D13B39" w14:textId="77777777" w:rsidTr="00215465">
        <w:tc>
          <w:tcPr>
            <w:tcW w:w="1372" w:type="dxa"/>
            <w:vMerge/>
            <w:vAlign w:val="center"/>
          </w:tcPr>
          <w:p w14:paraId="1F4AFE1B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B030A6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</w:tcPr>
          <w:p w14:paraId="5EB20A65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6F45B8C1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60CDABD0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D453363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4F065BAC" w14:textId="77777777" w:rsidTr="00215465">
        <w:tc>
          <w:tcPr>
            <w:tcW w:w="1372" w:type="dxa"/>
            <w:vMerge/>
            <w:vAlign w:val="center"/>
          </w:tcPr>
          <w:p w14:paraId="5FD9E6E0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57B123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</w:tcPr>
          <w:p w14:paraId="1D779976" w14:textId="21B8A4E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1046FB8B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E2CB567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6437E2D8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3E02BE46" w14:textId="77777777" w:rsidTr="00215465">
        <w:tc>
          <w:tcPr>
            <w:tcW w:w="1372" w:type="dxa"/>
            <w:vMerge w:val="restart"/>
            <w:vAlign w:val="center"/>
          </w:tcPr>
          <w:p w14:paraId="41F7C235" w14:textId="406158BC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2 Ocak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6508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ÇARŞAMBA</w:t>
            </w:r>
          </w:p>
        </w:tc>
        <w:tc>
          <w:tcPr>
            <w:tcW w:w="1372" w:type="dxa"/>
          </w:tcPr>
          <w:p w14:paraId="58E2343C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09.00-09.59</w:t>
            </w:r>
          </w:p>
        </w:tc>
        <w:tc>
          <w:tcPr>
            <w:tcW w:w="5043" w:type="dxa"/>
          </w:tcPr>
          <w:p w14:paraId="78FAB87C" w14:textId="6D8D94E9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45847351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548D773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567E1544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18E70396" w14:textId="77777777" w:rsidTr="00215465">
        <w:tc>
          <w:tcPr>
            <w:tcW w:w="1372" w:type="dxa"/>
            <w:vMerge/>
            <w:vAlign w:val="center"/>
          </w:tcPr>
          <w:p w14:paraId="0A4A64D7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30B44A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0.00-10.59</w:t>
            </w:r>
          </w:p>
        </w:tc>
        <w:tc>
          <w:tcPr>
            <w:tcW w:w="5043" w:type="dxa"/>
          </w:tcPr>
          <w:p w14:paraId="42568002" w14:textId="201584A3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0B799A6E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53262F4C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7AF15F6E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0E8B8393" w14:textId="77777777" w:rsidTr="00215465">
        <w:tc>
          <w:tcPr>
            <w:tcW w:w="1372" w:type="dxa"/>
            <w:vMerge/>
            <w:vAlign w:val="center"/>
          </w:tcPr>
          <w:p w14:paraId="71815872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A2B0E25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1.00-11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</w:tcPr>
          <w:p w14:paraId="30CA5751" w14:textId="3EA44202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EĞİTİMDE ÖLÇME VE DEĞERLENDİRME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5D8488E7" w14:textId="0DBB7F58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single" w:sz="4" w:space="0" w:color="auto"/>
            </w:tcBorders>
          </w:tcPr>
          <w:p w14:paraId="47B382AE" w14:textId="0D804A9F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CA91B5C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2B484324" w14:textId="77777777" w:rsidTr="00215465">
        <w:tc>
          <w:tcPr>
            <w:tcW w:w="1372" w:type="dxa"/>
            <w:vMerge/>
            <w:vAlign w:val="center"/>
          </w:tcPr>
          <w:p w14:paraId="19434824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5334739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2.00-12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5B402DBF" w14:textId="439AF979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  <w:r w:rsidRPr="00E66E7B">
              <w:rPr>
                <w:rFonts w:ascii="Times New Roman" w:hAnsi="Times New Roman" w:cs="Times New Roman"/>
              </w:rPr>
              <w:t>ÖĞRETİM İLKE VE YÖNTEMLERİ</w:t>
            </w:r>
          </w:p>
        </w:tc>
        <w:tc>
          <w:tcPr>
            <w:tcW w:w="848" w:type="dxa"/>
            <w:shd w:val="clear" w:color="auto" w:fill="FFFFFF" w:themeFill="background1"/>
          </w:tcPr>
          <w:p w14:paraId="4827E2A3" w14:textId="64A07A7B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3D2E506C" w14:textId="741F0219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4D00478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12E2B6F9" w14:textId="77777777" w:rsidTr="00215465">
        <w:tc>
          <w:tcPr>
            <w:tcW w:w="1372" w:type="dxa"/>
            <w:vMerge/>
            <w:vAlign w:val="center"/>
          </w:tcPr>
          <w:p w14:paraId="0E4483DD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75836935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3.00-13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4D6811BC" w14:textId="6B233824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2C7D4053" w14:textId="32470F50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5C1980A0" w14:textId="203F2A50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5968571C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489CAE46" w14:textId="77777777" w:rsidTr="00215465">
        <w:tc>
          <w:tcPr>
            <w:tcW w:w="1372" w:type="dxa"/>
            <w:vMerge/>
            <w:vAlign w:val="center"/>
          </w:tcPr>
          <w:p w14:paraId="1E923438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9E9FFF0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4.00-14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510C91D9" w14:textId="513BA710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6A440EBE" w14:textId="1142163C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4FF671DA" w14:textId="412DB33E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3C7AA870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32F999B6" w14:textId="77777777" w:rsidTr="00215465">
        <w:tc>
          <w:tcPr>
            <w:tcW w:w="1372" w:type="dxa"/>
            <w:vMerge/>
            <w:vAlign w:val="center"/>
          </w:tcPr>
          <w:p w14:paraId="3DD68840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6A35CA67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5.00-15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2CA2B260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78A1E85C" w14:textId="77777777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765C094E" w14:textId="77777777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3DDE727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3D3AB394" w14:textId="77777777" w:rsidTr="00215465">
        <w:tc>
          <w:tcPr>
            <w:tcW w:w="1372" w:type="dxa"/>
            <w:vMerge/>
            <w:vAlign w:val="center"/>
          </w:tcPr>
          <w:p w14:paraId="2C8AAD17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5F1F1A4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6.00-16.59</w:t>
            </w:r>
          </w:p>
        </w:tc>
        <w:tc>
          <w:tcPr>
            <w:tcW w:w="504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73F13B8" w14:textId="19F1B2E3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9E44718" w14:textId="7C8BCAD8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83DF6A4" w14:textId="1003CAE7" w:rsidR="0009007C" w:rsidRPr="00641CA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C2BF3F3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1DD43B72" w14:textId="77777777" w:rsidTr="00215465">
        <w:tc>
          <w:tcPr>
            <w:tcW w:w="1372" w:type="dxa"/>
            <w:vMerge/>
            <w:vAlign w:val="center"/>
          </w:tcPr>
          <w:p w14:paraId="100809D0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1F6D2A42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7.00-17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39FAFA92" w14:textId="239D238B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6C6B8FA6" w14:textId="099E93EA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7572C09F" w14:textId="68687006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E549490" w14:textId="77777777" w:rsidR="0009007C" w:rsidRPr="00B32868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294253C4" w14:textId="77777777" w:rsidTr="00215465">
        <w:tc>
          <w:tcPr>
            <w:tcW w:w="1372" w:type="dxa"/>
            <w:vMerge/>
            <w:vAlign w:val="center"/>
          </w:tcPr>
          <w:p w14:paraId="71F943CD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2AB02F1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8.00-18.59</w:t>
            </w:r>
          </w:p>
        </w:tc>
        <w:tc>
          <w:tcPr>
            <w:tcW w:w="5043" w:type="dxa"/>
            <w:shd w:val="clear" w:color="auto" w:fill="FFFFFF" w:themeFill="background1"/>
          </w:tcPr>
          <w:p w14:paraId="759C8794" w14:textId="77777777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shd w:val="clear" w:color="auto" w:fill="FFFFFF" w:themeFill="background1"/>
          </w:tcPr>
          <w:p w14:paraId="110A232B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  <w:shd w:val="clear" w:color="auto" w:fill="FFFFFF" w:themeFill="background1"/>
          </w:tcPr>
          <w:p w14:paraId="4CF3F07A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55D5994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44DCBD90" w14:textId="77777777" w:rsidTr="00215465">
        <w:tc>
          <w:tcPr>
            <w:tcW w:w="1372" w:type="dxa"/>
            <w:vMerge/>
            <w:vAlign w:val="center"/>
          </w:tcPr>
          <w:p w14:paraId="7094473D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037DE27B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89A">
              <w:rPr>
                <w:rFonts w:ascii="Times New Roman" w:hAnsi="Times New Roman" w:cs="Times New Roman"/>
                <w:sz w:val="20"/>
                <w:szCs w:val="20"/>
              </w:rPr>
              <w:t>19.00-19.59</w:t>
            </w:r>
          </w:p>
        </w:tc>
        <w:tc>
          <w:tcPr>
            <w:tcW w:w="5043" w:type="dxa"/>
          </w:tcPr>
          <w:p w14:paraId="0F662AC7" w14:textId="0D11F065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5D83E092" w14:textId="5B1699AA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274B176F" w14:textId="774632C5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06CEC15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4269">
              <w:rPr>
                <w:rFonts w:ascii="Times New Roman" w:hAnsi="Times New Roman" w:cs="Times New Roman"/>
                <w:sz w:val="20"/>
                <w:szCs w:val="20"/>
              </w:rPr>
              <w:t>YÜZYÜZE</w:t>
            </w:r>
          </w:p>
        </w:tc>
      </w:tr>
      <w:tr w:rsidR="0009007C" w:rsidRPr="0065089A" w14:paraId="0BBF358B" w14:textId="77777777" w:rsidTr="00215465">
        <w:tc>
          <w:tcPr>
            <w:tcW w:w="1372" w:type="dxa"/>
            <w:vAlign w:val="center"/>
          </w:tcPr>
          <w:p w14:paraId="0F15B475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4EB8A48D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43" w:type="dxa"/>
          </w:tcPr>
          <w:p w14:paraId="1C8D89F8" w14:textId="4E59E3AD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7CF2B346" w14:textId="255F26A2" w:rsidR="0009007C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05D48FE0" w14:textId="043FF9CF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46A03933" w14:textId="77777777" w:rsidR="0009007C" w:rsidRPr="006A426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007C" w:rsidRPr="0065089A" w14:paraId="79295681" w14:textId="77777777" w:rsidTr="00215465">
        <w:tc>
          <w:tcPr>
            <w:tcW w:w="1372" w:type="dxa"/>
            <w:vAlign w:val="center"/>
          </w:tcPr>
          <w:p w14:paraId="4E72AB92" w14:textId="77777777" w:rsidR="0009007C" w:rsidRPr="0065089A" w:rsidRDefault="0009007C" w:rsidP="0009007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372" w:type="dxa"/>
          </w:tcPr>
          <w:p w14:paraId="202CD024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43" w:type="dxa"/>
          </w:tcPr>
          <w:p w14:paraId="7239AF38" w14:textId="7849D4EA" w:rsidR="0009007C" w:rsidRPr="00E66E7B" w:rsidRDefault="0009007C" w:rsidP="0009007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2A03F5C0" w14:textId="698040FB" w:rsidR="0009007C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47" w:type="dxa"/>
          </w:tcPr>
          <w:p w14:paraId="74F78AB5" w14:textId="77777777" w:rsidR="0009007C" w:rsidRPr="0065089A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8" w:type="dxa"/>
            <w:shd w:val="clear" w:color="auto" w:fill="FFFFFF" w:themeFill="background1"/>
          </w:tcPr>
          <w:p w14:paraId="5791384A" w14:textId="77777777" w:rsidR="0009007C" w:rsidRPr="006A4269" w:rsidRDefault="0009007C" w:rsidP="000900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68FF1B8" w14:textId="77777777" w:rsidR="0025423B" w:rsidRPr="0065089A" w:rsidRDefault="0025423B">
      <w:pPr>
        <w:rPr>
          <w:rFonts w:ascii="Times New Roman" w:hAnsi="Times New Roman" w:cs="Times New Roman"/>
          <w:sz w:val="20"/>
          <w:szCs w:val="20"/>
        </w:rPr>
      </w:pPr>
    </w:p>
    <w:sectPr w:rsidR="0025423B" w:rsidRPr="0065089A" w:rsidSect="00E5762A">
      <w:pgSz w:w="16838" w:h="11906" w:orient="landscape"/>
      <w:pgMar w:top="568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DQ2t7SwNDS1NDdV0lEKTi0uzszPAykwqwUAOvGxdCwAAAA="/>
  </w:docVars>
  <w:rsids>
    <w:rsidRoot w:val="007126AF"/>
    <w:rsid w:val="00045DC9"/>
    <w:rsid w:val="000535EF"/>
    <w:rsid w:val="0009007C"/>
    <w:rsid w:val="000E3FC1"/>
    <w:rsid w:val="000F3B86"/>
    <w:rsid w:val="001451E8"/>
    <w:rsid w:val="0015257F"/>
    <w:rsid w:val="00152591"/>
    <w:rsid w:val="00191F59"/>
    <w:rsid w:val="0020310A"/>
    <w:rsid w:val="002172A2"/>
    <w:rsid w:val="0025423B"/>
    <w:rsid w:val="0025495B"/>
    <w:rsid w:val="00262163"/>
    <w:rsid w:val="002703E8"/>
    <w:rsid w:val="00323C28"/>
    <w:rsid w:val="003318A7"/>
    <w:rsid w:val="0038659A"/>
    <w:rsid w:val="0041467F"/>
    <w:rsid w:val="00417FA9"/>
    <w:rsid w:val="00434362"/>
    <w:rsid w:val="004A3A66"/>
    <w:rsid w:val="004F7453"/>
    <w:rsid w:val="005459BF"/>
    <w:rsid w:val="00571481"/>
    <w:rsid w:val="005B674F"/>
    <w:rsid w:val="005C2B36"/>
    <w:rsid w:val="005D08D9"/>
    <w:rsid w:val="005E230D"/>
    <w:rsid w:val="00603727"/>
    <w:rsid w:val="006369A1"/>
    <w:rsid w:val="00641CA9"/>
    <w:rsid w:val="00645939"/>
    <w:rsid w:val="0065089A"/>
    <w:rsid w:val="00650A7A"/>
    <w:rsid w:val="00662A03"/>
    <w:rsid w:val="00681F8E"/>
    <w:rsid w:val="0069609D"/>
    <w:rsid w:val="006E4DF7"/>
    <w:rsid w:val="007126AF"/>
    <w:rsid w:val="00727D22"/>
    <w:rsid w:val="00747E98"/>
    <w:rsid w:val="0077131F"/>
    <w:rsid w:val="00805762"/>
    <w:rsid w:val="00897A44"/>
    <w:rsid w:val="00907E0A"/>
    <w:rsid w:val="009326E4"/>
    <w:rsid w:val="009A6C0A"/>
    <w:rsid w:val="009E2551"/>
    <w:rsid w:val="00A17A76"/>
    <w:rsid w:val="00A57DAC"/>
    <w:rsid w:val="00AD176F"/>
    <w:rsid w:val="00B32868"/>
    <w:rsid w:val="00B4141D"/>
    <w:rsid w:val="00B57D2C"/>
    <w:rsid w:val="00B81B50"/>
    <w:rsid w:val="00BF0879"/>
    <w:rsid w:val="00C17C37"/>
    <w:rsid w:val="00C2409F"/>
    <w:rsid w:val="00C531F7"/>
    <w:rsid w:val="00CA25D0"/>
    <w:rsid w:val="00D2775F"/>
    <w:rsid w:val="00D27F09"/>
    <w:rsid w:val="00D3760E"/>
    <w:rsid w:val="00DA3371"/>
    <w:rsid w:val="00DE7F32"/>
    <w:rsid w:val="00E1714A"/>
    <w:rsid w:val="00E2477F"/>
    <w:rsid w:val="00E5762A"/>
    <w:rsid w:val="00E66E7B"/>
    <w:rsid w:val="00E75E65"/>
    <w:rsid w:val="00E85579"/>
    <w:rsid w:val="00E9550C"/>
    <w:rsid w:val="00EE41D1"/>
    <w:rsid w:val="00F1715E"/>
    <w:rsid w:val="00F669AE"/>
    <w:rsid w:val="00F8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6E1BA9"/>
  <w15:docId w15:val="{46D919FB-1643-4B41-88B8-B3ABE57E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42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li</dc:creator>
  <cp:lastModifiedBy>w</cp:lastModifiedBy>
  <cp:revision>58</cp:revision>
  <cp:lastPrinted>2020-11-06T08:41:00Z</cp:lastPrinted>
  <dcterms:created xsi:type="dcterms:W3CDTF">2020-11-06T10:28:00Z</dcterms:created>
  <dcterms:modified xsi:type="dcterms:W3CDTF">2021-12-10T07:32:00Z</dcterms:modified>
</cp:coreProperties>
</file>